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kyo, Japan</w:t>
      </w:r>
    </w:p>
    <w:bookmarkStart w:id="20" w:name="Xadfcbf6e7652f3517964b72d85824803b244e30"/>
    <w:p>
      <w:pPr>
        <w:pStyle w:val="Heading2"/>
      </w:pPr>
      <w:r>
        <w:t xml:space="preserve">Subject: Internship Application for Statistician Position in Japan Tokyo</w:t>
      </w:r>
    </w:p>
    <w:p>
      <w:pPr>
        <w:pStyle w:val="FirstParagraph"/>
      </w:pPr>
      <w:r>
        <w:t xml:space="preserve">Dear Hiring Manager,</w:t>
      </w:r>
    </w:p>
    <w:p>
      <w:pPr>
        <w:pStyle w:val="BodyText"/>
      </w:pPr>
      <w:r>
        <w:t xml:space="preserve">It is with profound enthusiasm that I submit this Internship Application Letter for the Statistician internship position at your esteemed organization in Japan Tokyo. As a dedicated statistics student deeply committed to advancing my analytical capabilities within an international context, I am eager to contribute my technical expertise and cultural adaptability to your team while immersing myself in Japan's dynamic data-driven business environment. This opportunity represents the perfect convergence of my academic pursuits, professional aspirations, and passion for cross-cultural collaboration in one of the world's most innovative technological hubs.</w:t>
      </w:r>
    </w:p>
    <w:p>
      <w:pPr>
        <w:pStyle w:val="BodyText"/>
      </w:pPr>
      <w:r>
        <w:t xml:space="preserve">My academic journey at [University Name] has equipped me with rigorous statistical training through a comprehensive curriculum including Advanced Regression Analysis, Bayesian Statistics, Time Series Forecasting, and Machine Learning Applications. I recently completed a capstone project analyzing Tokyo's urban mobility patterns using public transportation datasets from the Tokyo Metropolitan Government, where I developed predictive models to optimize bus route efficiency during peak hours. This experience not only strengthened my proficiency in R and Python (with libraries including pandas, scikit-learn, and TensorFlow) but also deepened my understanding of how statistical insights directly impact urban planning decisions in a complex metropolis like Tokyo.</w:t>
      </w:r>
    </w:p>
    <w:p>
      <w:pPr>
        <w:pStyle w:val="BodyText"/>
      </w:pPr>
      <w:r>
        <w:t xml:space="preserve">What particularly excites me about this internship opportunity is the chance to apply statistical methodologies within Japan's unique business ecosystem. Having studied Japanese language and culture for three years, I understand that successful data professionals in Japan must balance technical precision with profound respect for organizational harmony (wa). My recent semester abroad at Keio University provided invaluable exposure to Japanese work culture through collaborative research with local academics on consumer behavior analytics. I observed how statistical teams in Tokyo integrate quantitative findings into strategic discussions while maintaining the meticulous attention to detail and consensus-oriented approach that defines Japanese business practices.</w:t>
      </w:r>
    </w:p>
    <w:p>
      <w:pPr>
        <w:pStyle w:val="BodyText"/>
      </w:pPr>
      <w:r>
        <w:t xml:space="preserve">During my internship at [Previous Company/Institution], I spearheaded a market segmentation analysis for a multinational retail client using survey data from 15,000+ Japanese consumers. My statistical models identified previously unrecognized purchasing patterns among Tokyo's young professional demographic, leading to a 12% increase in targeted campaign effectiveness. This experience taught me the critical importance of contextualizing data within cultural frameworks – for instance, understanding how Japan's collectivist values influence survey responses compared to Western markets. I am confident these insights will allow me to immediately contribute value during my internship at your Tokyo-based organization.</w:t>
      </w:r>
    </w:p>
    <w:p>
      <w:pPr>
        <w:pStyle w:val="BodyText"/>
      </w:pPr>
      <w:r>
        <w:t xml:space="preserve">My technical toolkit aligns precisely with contemporary statistical demands in Japan's business landscape. I possess advanced skills in experimental design, A/B testing frameworks, and data visualization using Tableau and Power BI. More importantly, I have developed fluency in navigating Japan's specific data governance environment – including understanding the Act on the Protection of Personal Information (APPI) compliance requirements that are increasingly critical for multinational organizations operating within Japan Tokyo. My recent certification in Japanese Business Data Ethics has further prepared me to handle sensitive datasets with cultural awareness and regulatory precision.</w:t>
      </w:r>
    </w:p>
    <w:p>
      <w:pPr>
        <w:pStyle w:val="BodyText"/>
      </w:pPr>
      <w:r>
        <w:t xml:space="preserve">I am particularly drawn to your company's work in [mention specific project, technology, or industry focus if known - e.g., "AI-driven healthcare analytics" or "sustainable urban development"]. In Japan Tokyo, where the convergence of demographic challenges and technological innovation creates unprecedented data opportunities, I believe my statistical approach would complement your team's objectives. For example, I recently developed a forecasting model for seasonal demand patterns that could be adapted to optimize inventory management for Tokyo-based retailers during peak tourism seasons like cherry blossom festival periods or the Tokyo Marathon events.</w:t>
      </w:r>
    </w:p>
    <w:p>
      <w:pPr>
        <w:pStyle w:val="BodyText"/>
      </w:pPr>
      <w:r>
        <w:t xml:space="preserve">Living and working in Japan requires more than technical competence – it demands cultural sensitivity and adaptability. My year studying in Japan taught me to appreciate how statistical communication must evolve across contexts: presenting complex findings to senior executives requires different nuance than discussing methodology with junior analysts. I've learned the importance of building consensus through data rather than debate, a practice deeply rooted in Japanese business philosophy that I am eager to apply within your team structure. My language skills (JLPT N3 certification) and experience adapting communication styles for Japanese colleagues will facilitate seamless integration into your Tokyo office environment from day one.</w:t>
      </w:r>
    </w:p>
    <w:p>
      <w:pPr>
        <w:pStyle w:val="BodyText"/>
      </w:pPr>
      <w:r>
        <w:t xml:space="preserve">As a Statistician with a passion for transforming raw data into actionable insights, I recognize that Tokyo represents the ideal ecosystem to develop my professional identity. The city's unique blend of traditional business values and cutting-edge technology creates an unparalleled learning ground for emerging statisticians. I am prepared to contribute immediately through my analytical rigor while simultaneously absorbing the cultural nuances that make Japanese workplaces so distinctive. My goal is not merely to complete an internship, but to become a culturally aware data professional who can bridge global methodologies with local implementation realities in Japan Tokyo.</w:t>
      </w:r>
    </w:p>
    <w:p>
      <w:pPr>
        <w:pStyle w:val="BodyText"/>
      </w:pPr>
      <w:r>
        <w:t xml:space="preserve">I would welcome the opportunity to discuss how my skills in statistical analysis, cultural adaptability, and commitment to ethical data practices align with your organization's objectives. I am available for an interview at your earliest convenience and can travel to Tokyo as required. Thank you for considering this Internship Application Letter – I look forward to the possibility of contributing meaningfully to your team while growing professionally within Japan's remarkable statistical landscape.</w:t>
      </w:r>
    </w:p>
    <w:p>
      <w:pPr>
        <w:pStyle w:val="BodyText"/>
      </w:pPr>
      <w:r>
        <w:t xml:space="preserve">Sincerely,</w:t>
      </w:r>
    </w:p>
    <w:p>
      <w:pPr>
        <w:pStyle w:val="BodyText"/>
      </w:pPr>
      <w:r>
        <w:t xml:space="preserve">[Your Full Name]</w:t>
      </w:r>
    </w:p>
    <w:p>
      <w:pPr>
        <w:pStyle w:val="BodyText"/>
      </w:pPr>
      <w:r>
        <w:t xml:space="preserve">Word Count: 82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19T20:52:02Z</dcterms:created>
  <dcterms:modified xsi:type="dcterms:W3CDTF">2026-07-19T20:52:02Z</dcterms:modified>
</cp:coreProperties>
</file>

<file path=docProps/custom.xml><?xml version="1.0" encoding="utf-8"?>
<Properties xmlns="http://schemas.openxmlformats.org/officeDocument/2006/custom-properties" xmlns:vt="http://schemas.openxmlformats.org/officeDocument/2006/docPropsVTypes"/>
</file>